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76C2D" w14:textId="77777777" w:rsidR="00F75029" w:rsidRDefault="00F75029" w:rsidP="00395566">
      <w:pPr>
        <w:jc w:val="center"/>
        <w:rPr>
          <w:b/>
          <w:sz w:val="28"/>
          <w:szCs w:val="28"/>
        </w:rPr>
      </w:pPr>
    </w:p>
    <w:p w14:paraId="68EF525C" w14:textId="114DBA57" w:rsidR="008A30BE" w:rsidRDefault="00D443D5" w:rsidP="00395566">
      <w:pPr>
        <w:jc w:val="center"/>
        <w:rPr>
          <w:b/>
          <w:sz w:val="28"/>
          <w:szCs w:val="28"/>
        </w:rPr>
      </w:pPr>
      <w:r w:rsidRPr="00D443D5">
        <w:rPr>
          <w:b/>
          <w:sz w:val="28"/>
          <w:szCs w:val="28"/>
        </w:rPr>
        <w:t xml:space="preserve">MUTUAL EXPECTATIONS </w:t>
      </w:r>
      <w:r w:rsidR="00B9513C" w:rsidRPr="00D443D5">
        <w:rPr>
          <w:b/>
          <w:sz w:val="28"/>
          <w:szCs w:val="28"/>
        </w:rPr>
        <w:t xml:space="preserve">FORM FOR THOSE </w:t>
      </w:r>
      <w:r w:rsidR="00395566">
        <w:rPr>
          <w:b/>
          <w:sz w:val="28"/>
          <w:szCs w:val="28"/>
        </w:rPr>
        <w:t>WITH</w:t>
      </w:r>
      <w:r w:rsidR="00B9513C" w:rsidRPr="00D443D5">
        <w:rPr>
          <w:b/>
          <w:sz w:val="28"/>
          <w:szCs w:val="28"/>
        </w:rPr>
        <w:t xml:space="preserve"> PERMISSION TO OFFICIATE</w:t>
      </w:r>
    </w:p>
    <w:p w14:paraId="59F96904" w14:textId="77777777" w:rsidR="00F75029" w:rsidRPr="00AC3018" w:rsidRDefault="00F75029" w:rsidP="008A30BE">
      <w:pPr>
        <w:jc w:val="center"/>
        <w:rPr>
          <w:b/>
          <w:sz w:val="28"/>
          <w:szCs w:val="28"/>
        </w:rPr>
      </w:pPr>
    </w:p>
    <w:p w14:paraId="25D596F4" w14:textId="77777777" w:rsidR="002847D2" w:rsidRDefault="00D443D5">
      <w:pPr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="002847D2">
        <w:rPr>
          <w:sz w:val="24"/>
          <w:szCs w:val="24"/>
        </w:rPr>
        <w:t>Parish/Benefice/Deanery</w:t>
      </w:r>
      <w:r w:rsidR="00B9513C" w:rsidRPr="00B9513C">
        <w:rPr>
          <w:sz w:val="24"/>
          <w:szCs w:val="24"/>
        </w:rPr>
        <w:t xml:space="preserve">: </w:t>
      </w:r>
      <w:r w:rsidR="00B9513C">
        <w:rPr>
          <w:sz w:val="24"/>
          <w:szCs w:val="24"/>
        </w:rPr>
        <w:tab/>
      </w:r>
      <w:r w:rsidR="00B9513C" w:rsidRPr="00B9513C">
        <w:rPr>
          <w:sz w:val="24"/>
          <w:szCs w:val="24"/>
        </w:rPr>
        <w:t>…………………………………………………………</w:t>
      </w:r>
      <w:r w:rsidR="002847D2">
        <w:rPr>
          <w:sz w:val="24"/>
          <w:szCs w:val="24"/>
        </w:rPr>
        <w:t>………………………..</w:t>
      </w:r>
    </w:p>
    <w:p w14:paraId="492F7DB6" w14:textId="58E60FC8" w:rsidR="00B9513C" w:rsidRDefault="00B9513C">
      <w:pPr>
        <w:rPr>
          <w:sz w:val="24"/>
          <w:szCs w:val="24"/>
        </w:rPr>
      </w:pPr>
      <w:r w:rsidRPr="00B9513C">
        <w:rPr>
          <w:sz w:val="24"/>
          <w:szCs w:val="24"/>
        </w:rPr>
        <w:t>Date</w:t>
      </w:r>
      <w:r w:rsidR="00D443D5">
        <w:rPr>
          <w:sz w:val="24"/>
          <w:szCs w:val="24"/>
        </w:rPr>
        <w:t>:</w:t>
      </w:r>
      <w:r>
        <w:rPr>
          <w:sz w:val="24"/>
          <w:szCs w:val="24"/>
        </w:rPr>
        <w:tab/>
      </w:r>
      <w:r w:rsidRPr="00B9513C">
        <w:rPr>
          <w:sz w:val="24"/>
          <w:szCs w:val="24"/>
        </w:rPr>
        <w:t>…………………………………………………………….</w:t>
      </w:r>
    </w:p>
    <w:p w14:paraId="44B8EDAC" w14:textId="7422A8F0" w:rsidR="00D443D5" w:rsidRPr="00AC3018" w:rsidRDefault="00D443D5">
      <w:p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To recognise the ministry of The Revd </w:t>
      </w:r>
      <w:r w:rsidR="002847D2">
        <w:rPr>
          <w:i/>
          <w:iCs/>
          <w:sz w:val="24"/>
          <w:szCs w:val="24"/>
        </w:rPr>
        <w:t xml:space="preserve">……………………………………. </w:t>
      </w:r>
      <w:r>
        <w:rPr>
          <w:sz w:val="24"/>
          <w:szCs w:val="24"/>
        </w:rPr>
        <w:t xml:space="preserve">in the context of </w:t>
      </w:r>
      <w:r w:rsidR="002847D2">
        <w:rPr>
          <w:sz w:val="24"/>
          <w:szCs w:val="24"/>
        </w:rPr>
        <w:t>their</w:t>
      </w:r>
      <w:r>
        <w:rPr>
          <w:sz w:val="24"/>
          <w:szCs w:val="24"/>
        </w:rPr>
        <w:t xml:space="preserve"> Permission to Officiate (PtO), in support of </w:t>
      </w:r>
      <w:r w:rsidR="002847D2">
        <w:rPr>
          <w:sz w:val="24"/>
          <w:szCs w:val="24"/>
        </w:rPr>
        <w:t xml:space="preserve">their </w:t>
      </w:r>
      <w:r>
        <w:rPr>
          <w:sz w:val="24"/>
          <w:szCs w:val="24"/>
        </w:rPr>
        <w:t>ministry</w:t>
      </w:r>
      <w:r w:rsidR="001C0C09">
        <w:rPr>
          <w:sz w:val="24"/>
          <w:szCs w:val="24"/>
        </w:rPr>
        <w:t>.  P</w:t>
      </w:r>
      <w:r w:rsidR="002847D2">
        <w:rPr>
          <w:sz w:val="24"/>
          <w:szCs w:val="24"/>
        </w:rPr>
        <w:t xml:space="preserve">lease complete the sections applicable to each individual’s situation. </w:t>
      </w:r>
    </w:p>
    <w:p w14:paraId="5D06355B" w14:textId="7013DAAC" w:rsidR="00D443D5" w:rsidRPr="00D443D5" w:rsidRDefault="00D443D5" w:rsidP="008A30BE">
      <w:pPr>
        <w:spacing w:before="240"/>
        <w:rPr>
          <w:b/>
          <w:bCs/>
          <w:sz w:val="24"/>
          <w:szCs w:val="24"/>
        </w:rPr>
      </w:pPr>
      <w:r w:rsidRPr="00D443D5">
        <w:rPr>
          <w:b/>
          <w:bCs/>
          <w:sz w:val="24"/>
          <w:szCs w:val="24"/>
        </w:rPr>
        <w:t xml:space="preserve">Ministry Suppor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513C" w14:paraId="0A13834B" w14:textId="77777777" w:rsidTr="00AC3018">
        <w:trPr>
          <w:trHeight w:val="1812"/>
        </w:trPr>
        <w:tc>
          <w:tcPr>
            <w:tcW w:w="9016" w:type="dxa"/>
          </w:tcPr>
          <w:p w14:paraId="4553B4C2" w14:textId="3DADCFE5" w:rsidR="00B9513C" w:rsidRDefault="00D443D5" w:rsidP="00D443D5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 day</w:t>
            </w:r>
            <w:r w:rsidR="002847D2">
              <w:rPr>
                <w:sz w:val="24"/>
                <w:szCs w:val="24"/>
              </w:rPr>
              <w:t>s/</w:t>
            </w:r>
            <w:r>
              <w:rPr>
                <w:sz w:val="24"/>
                <w:szCs w:val="24"/>
              </w:rPr>
              <w:t>hours each week</w:t>
            </w:r>
            <w:r w:rsidR="002847D2">
              <w:rPr>
                <w:sz w:val="24"/>
                <w:szCs w:val="24"/>
              </w:rPr>
              <w:t xml:space="preserve">/month </w:t>
            </w:r>
            <w:r>
              <w:rPr>
                <w:sz w:val="24"/>
                <w:szCs w:val="24"/>
              </w:rPr>
              <w:t>across the parish and churches</w:t>
            </w:r>
            <w:r w:rsidR="002847D2">
              <w:rPr>
                <w:sz w:val="24"/>
                <w:szCs w:val="24"/>
              </w:rPr>
              <w:t>.</w:t>
            </w:r>
          </w:p>
          <w:p w14:paraId="49B770EB" w14:textId="77777777" w:rsidR="00D443D5" w:rsidRDefault="00D443D5" w:rsidP="00D443D5">
            <w:pPr>
              <w:pStyle w:val="ListParagraph"/>
              <w:rPr>
                <w:sz w:val="24"/>
                <w:szCs w:val="24"/>
              </w:rPr>
            </w:pPr>
          </w:p>
          <w:p w14:paraId="15EAA76C" w14:textId="77D704AA" w:rsidR="00D443D5" w:rsidRDefault="00D443D5" w:rsidP="00D443D5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minister alongside and in support of the incumbent/priest in charge</w:t>
            </w:r>
            <w:r w:rsidR="002847D2">
              <w:rPr>
                <w:sz w:val="24"/>
                <w:szCs w:val="24"/>
              </w:rPr>
              <w:t>/area dean</w:t>
            </w:r>
            <w:r>
              <w:rPr>
                <w:sz w:val="24"/>
                <w:szCs w:val="24"/>
              </w:rPr>
              <w:t>, as set out belo</w:t>
            </w:r>
            <w:r w:rsidR="002847D2">
              <w:rPr>
                <w:sz w:val="24"/>
                <w:szCs w:val="24"/>
              </w:rPr>
              <w:t>w:</w:t>
            </w:r>
          </w:p>
          <w:p w14:paraId="7D2A67AB" w14:textId="5AD84BA5" w:rsidR="002847D2" w:rsidRDefault="002847D2" w:rsidP="002847D2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__________________________________________________________________</w:t>
            </w:r>
          </w:p>
          <w:p w14:paraId="1DDC777C" w14:textId="50335374" w:rsidR="00D443D5" w:rsidRPr="002847D2" w:rsidRDefault="002847D2" w:rsidP="002847D2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</w:t>
            </w:r>
          </w:p>
          <w:p w14:paraId="561BF85A" w14:textId="5C157170" w:rsidR="00B9513C" w:rsidRPr="00AC3018" w:rsidRDefault="00D443D5" w:rsidP="00AC301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is no requirement to attend PCC meetings</w:t>
            </w:r>
            <w:r w:rsidR="002847D2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AEFE23E" w14:textId="537AF125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Servi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6101E442" w14:textId="77777777" w:rsidTr="00AC3018">
        <w:tc>
          <w:tcPr>
            <w:tcW w:w="9016" w:type="dxa"/>
          </w:tcPr>
          <w:p w14:paraId="0F9D2CDB" w14:textId="77777777" w:rsidR="00AC3018" w:rsidRDefault="00AC3018" w:rsidP="00BA45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nday Services </w:t>
            </w:r>
          </w:p>
          <w:p w14:paraId="5B83F016" w14:textId="77777777" w:rsidR="00AC3018" w:rsidRDefault="00AC3018" w:rsidP="00BA4565">
            <w:pPr>
              <w:rPr>
                <w:sz w:val="24"/>
                <w:szCs w:val="24"/>
              </w:rPr>
            </w:pPr>
          </w:p>
          <w:p w14:paraId="2043069D" w14:textId="1AEB56F6" w:rsidR="00AC3018" w:rsidRDefault="00AC3018" w:rsidP="00AC301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____ Sundays each month</w:t>
            </w:r>
            <w:r w:rsidR="002847D2">
              <w:rPr>
                <w:sz w:val="24"/>
                <w:szCs w:val="24"/>
              </w:rPr>
              <w:t xml:space="preserve"> at ___________________________ (church)</w:t>
            </w:r>
          </w:p>
          <w:p w14:paraId="5173D091" w14:textId="51A532F6" w:rsidR="002847D2" w:rsidRDefault="002847D2" w:rsidP="00AC301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____ Sundays each month at ___________________________ (church)</w:t>
            </w:r>
          </w:p>
          <w:p w14:paraId="7A90C74E" w14:textId="79C3EC1D" w:rsidR="00AC3018" w:rsidRDefault="00AC3018" w:rsidP="00AC3018">
            <w:pPr>
              <w:rPr>
                <w:sz w:val="24"/>
                <w:szCs w:val="24"/>
              </w:rPr>
            </w:pPr>
          </w:p>
          <w:p w14:paraId="6C4603CB" w14:textId="6DD73C70" w:rsidR="00AC3018" w:rsidRDefault="00AC3018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dweek Services</w:t>
            </w:r>
          </w:p>
          <w:p w14:paraId="753678B7" w14:textId="45C1F134" w:rsidR="00AC3018" w:rsidRDefault="00AC3018" w:rsidP="00AC3018">
            <w:pPr>
              <w:rPr>
                <w:sz w:val="24"/>
                <w:szCs w:val="24"/>
              </w:rPr>
            </w:pPr>
          </w:p>
          <w:p w14:paraId="3C4F20F2" w14:textId="63759B28" w:rsidR="00AC3018" w:rsidRDefault="00AC3018" w:rsidP="00AC301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insert frequency details of what has been agreed] __________________________</w:t>
            </w:r>
          </w:p>
          <w:p w14:paraId="31CE2858" w14:textId="60F55F5B" w:rsidR="00AC3018" w:rsidRDefault="00AC3018" w:rsidP="00AC3018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__________________________________________________________________</w:t>
            </w:r>
          </w:p>
          <w:p w14:paraId="1CC8DE39" w14:textId="0EBB1D70" w:rsidR="00AC3018" w:rsidRPr="00AC3018" w:rsidRDefault="00AC3018" w:rsidP="00AC3018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</w:t>
            </w:r>
          </w:p>
        </w:tc>
      </w:tr>
    </w:tbl>
    <w:p w14:paraId="407B9B95" w14:textId="77777777" w:rsidR="00F75029" w:rsidRDefault="00F75029" w:rsidP="008A30BE">
      <w:pPr>
        <w:spacing w:before="240"/>
        <w:rPr>
          <w:b/>
          <w:bCs/>
          <w:sz w:val="24"/>
          <w:szCs w:val="24"/>
        </w:rPr>
      </w:pPr>
    </w:p>
    <w:p w14:paraId="36CCCBA5" w14:textId="4DF7C54B" w:rsidR="00F75029" w:rsidRDefault="00F75029" w:rsidP="00F75029">
      <w:pPr>
        <w:spacing w:before="240"/>
        <w:jc w:val="right"/>
        <w:rPr>
          <w:sz w:val="24"/>
          <w:szCs w:val="24"/>
        </w:rPr>
      </w:pPr>
      <w:r>
        <w:rPr>
          <w:sz w:val="24"/>
          <w:szCs w:val="24"/>
        </w:rPr>
        <w:t>c</w:t>
      </w:r>
      <w:r w:rsidRPr="00F75029">
        <w:rPr>
          <w:sz w:val="24"/>
          <w:szCs w:val="24"/>
        </w:rPr>
        <w:t>ontinued…</w:t>
      </w:r>
    </w:p>
    <w:p w14:paraId="10421A6F" w14:textId="77777777" w:rsidR="00F75029" w:rsidRPr="00F75029" w:rsidRDefault="00F75029" w:rsidP="00F75029">
      <w:pPr>
        <w:spacing w:before="240"/>
        <w:jc w:val="right"/>
        <w:rPr>
          <w:sz w:val="24"/>
          <w:szCs w:val="24"/>
        </w:rPr>
      </w:pPr>
    </w:p>
    <w:p w14:paraId="13EC664C" w14:textId="610C7AB8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lastRenderedPageBreak/>
        <w:t xml:space="preserve">Occasional Offi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6E856AD6" w14:textId="77777777" w:rsidTr="00AC3018">
        <w:tc>
          <w:tcPr>
            <w:tcW w:w="9016" w:type="dxa"/>
          </w:tcPr>
          <w:p w14:paraId="60105B24" w14:textId="5779D5E6" w:rsidR="00AC3018" w:rsidRPr="00AC3018" w:rsidRDefault="00AC3018" w:rsidP="00AC3018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ptisms, Funerals and Marriages, as requested by the incumbent/priest in charge, to include ongoing pastoral care, as appropriate. </w:t>
            </w:r>
          </w:p>
        </w:tc>
      </w:tr>
    </w:tbl>
    <w:p w14:paraId="07750492" w14:textId="77777777" w:rsidR="002847D2" w:rsidRDefault="002847D2" w:rsidP="00BA4565">
      <w:pPr>
        <w:rPr>
          <w:b/>
          <w:bCs/>
          <w:sz w:val="24"/>
          <w:szCs w:val="24"/>
        </w:rPr>
      </w:pPr>
    </w:p>
    <w:p w14:paraId="208632A0" w14:textId="3A6673CB" w:rsidR="00AC3018" w:rsidRPr="00AC3018" w:rsidRDefault="00AC3018" w:rsidP="00BA4565">
      <w:pPr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Pastoral Ca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7B9240BD" w14:textId="77777777" w:rsidTr="00AC3018">
        <w:tc>
          <w:tcPr>
            <w:tcW w:w="9016" w:type="dxa"/>
          </w:tcPr>
          <w:p w14:paraId="1AD514F8" w14:textId="2AECE454" w:rsidR="00AC3018" w:rsidRPr="00AC3018" w:rsidRDefault="00AC3018" w:rsidP="00AC3018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sion of pastoral care with regard to church members and parishioners, as requested by incumbent/priest in charge.</w:t>
            </w:r>
          </w:p>
        </w:tc>
      </w:tr>
    </w:tbl>
    <w:p w14:paraId="0032CAEC" w14:textId="0C4EAA4D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Expens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48E590A8" w14:textId="77777777" w:rsidTr="00AC3018">
        <w:tc>
          <w:tcPr>
            <w:tcW w:w="9016" w:type="dxa"/>
          </w:tcPr>
          <w:p w14:paraId="45B9546A" w14:textId="77777777" w:rsidR="00AC3018" w:rsidRDefault="00AC3018" w:rsidP="008A30BE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stry Support – Mileage, Telephone usage, Postage, Sundry Administration, in agreement with the Churchwardens.</w:t>
            </w:r>
          </w:p>
          <w:p w14:paraId="1EF1FE5E" w14:textId="4B7F2E9F" w:rsidR="00AC3018" w:rsidRDefault="008A30BE" w:rsidP="008A30BE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nday Midweek Services – Fee allocation</w:t>
            </w:r>
            <w:r w:rsidR="002847D2">
              <w:rPr>
                <w:sz w:val="24"/>
                <w:szCs w:val="24"/>
              </w:rPr>
              <w:t xml:space="preserve"> (if retired </w:t>
            </w:r>
            <w:r w:rsidR="008726A3">
              <w:rPr>
                <w:sz w:val="24"/>
                <w:szCs w:val="24"/>
              </w:rPr>
              <w:t xml:space="preserve">or agreed </w:t>
            </w:r>
            <w:r w:rsidR="002847D2">
              <w:rPr>
                <w:sz w:val="24"/>
                <w:szCs w:val="24"/>
              </w:rPr>
              <w:t>by Archdeacon</w:t>
            </w:r>
            <w:r w:rsidR="008726A3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 and mileage.</w:t>
            </w:r>
          </w:p>
          <w:p w14:paraId="28FE8FF6" w14:textId="27A27DEA" w:rsidR="008A30BE" w:rsidRPr="008A30BE" w:rsidRDefault="008A30BE" w:rsidP="008A30BE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Occasional Offices – Fee allocation</w:t>
            </w:r>
            <w:r w:rsidR="008726A3">
              <w:rPr>
                <w:sz w:val="24"/>
                <w:szCs w:val="24"/>
              </w:rPr>
              <w:t xml:space="preserve"> (if retired or agreed by Archdeacon)</w:t>
            </w:r>
            <w:r>
              <w:rPr>
                <w:sz w:val="24"/>
                <w:szCs w:val="24"/>
              </w:rPr>
              <w:t xml:space="preserve"> and mileage. </w:t>
            </w:r>
          </w:p>
        </w:tc>
      </w:tr>
    </w:tbl>
    <w:p w14:paraId="4FA4D302" w14:textId="6543E08A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>Review</w:t>
      </w:r>
    </w:p>
    <w:p w14:paraId="0FB4950B" w14:textId="46BD92D1" w:rsidR="00AC3018" w:rsidRDefault="00AC3018" w:rsidP="00BA4565">
      <w:pPr>
        <w:rPr>
          <w:sz w:val="24"/>
          <w:szCs w:val="24"/>
        </w:rPr>
      </w:pPr>
      <w:r>
        <w:rPr>
          <w:sz w:val="24"/>
          <w:szCs w:val="24"/>
        </w:rPr>
        <w:t>This agreement will be reviewed on ________________________</w:t>
      </w:r>
      <w:r w:rsidR="00F75029">
        <w:rPr>
          <w:sz w:val="24"/>
          <w:szCs w:val="24"/>
        </w:rPr>
        <w:t xml:space="preserve"> *</w:t>
      </w:r>
    </w:p>
    <w:p w14:paraId="585AC778" w14:textId="0692CF0E" w:rsidR="00D86F77" w:rsidRPr="00D86F77" w:rsidRDefault="00D86F77" w:rsidP="00BA4565">
      <w:pPr>
        <w:rPr>
          <w:b/>
          <w:bCs/>
          <w:sz w:val="24"/>
          <w:szCs w:val="24"/>
        </w:rPr>
      </w:pPr>
      <w:r w:rsidRPr="00D86F77">
        <w:rPr>
          <w:b/>
          <w:bCs/>
          <w:sz w:val="24"/>
          <w:szCs w:val="24"/>
        </w:rPr>
        <w:t>Designated Responsible per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86F77" w14:paraId="6F854768" w14:textId="77777777" w:rsidTr="00D86F77">
        <w:tc>
          <w:tcPr>
            <w:tcW w:w="4508" w:type="dxa"/>
          </w:tcPr>
          <w:p w14:paraId="53BA7EA3" w14:textId="37E25BFA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ed:</w:t>
            </w:r>
          </w:p>
        </w:tc>
        <w:tc>
          <w:tcPr>
            <w:tcW w:w="4508" w:type="dxa"/>
          </w:tcPr>
          <w:p w14:paraId="1F9720D7" w14:textId="77777777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14:paraId="34991347" w14:textId="7286F668" w:rsidR="00D86F77" w:rsidRDefault="00D86F77" w:rsidP="00AC3018">
            <w:pPr>
              <w:rPr>
                <w:sz w:val="24"/>
                <w:szCs w:val="24"/>
              </w:rPr>
            </w:pPr>
          </w:p>
        </w:tc>
      </w:tr>
      <w:tr w:rsidR="00D86F77" w14:paraId="3BEE6FB8" w14:textId="77777777" w:rsidTr="00D86F77">
        <w:tc>
          <w:tcPr>
            <w:tcW w:w="4508" w:type="dxa"/>
          </w:tcPr>
          <w:p w14:paraId="5ACB35E0" w14:textId="23132E4F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:</w:t>
            </w:r>
          </w:p>
        </w:tc>
        <w:tc>
          <w:tcPr>
            <w:tcW w:w="4508" w:type="dxa"/>
          </w:tcPr>
          <w:p w14:paraId="66E3762F" w14:textId="77777777" w:rsidR="00D86F77" w:rsidRDefault="00D86F77" w:rsidP="00AC3018">
            <w:pPr>
              <w:rPr>
                <w:sz w:val="24"/>
                <w:szCs w:val="24"/>
              </w:rPr>
            </w:pPr>
          </w:p>
          <w:p w14:paraId="40DEBC66" w14:textId="77777777" w:rsidR="00D86F77" w:rsidRDefault="00D86F77" w:rsidP="00AC3018">
            <w:pPr>
              <w:rPr>
                <w:sz w:val="24"/>
                <w:szCs w:val="24"/>
              </w:rPr>
            </w:pPr>
          </w:p>
        </w:tc>
      </w:tr>
      <w:tr w:rsidR="00D86F77" w14:paraId="4AFCC7F0" w14:textId="77777777" w:rsidTr="00D86F77">
        <w:tc>
          <w:tcPr>
            <w:tcW w:w="4508" w:type="dxa"/>
          </w:tcPr>
          <w:p w14:paraId="7A6B3BB8" w14:textId="45287FCA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</w:t>
            </w:r>
          </w:p>
        </w:tc>
        <w:tc>
          <w:tcPr>
            <w:tcW w:w="4508" w:type="dxa"/>
          </w:tcPr>
          <w:p w14:paraId="2AD9C46D" w14:textId="77777777" w:rsidR="00D86F77" w:rsidRDefault="00D86F77" w:rsidP="00AC3018">
            <w:pPr>
              <w:rPr>
                <w:sz w:val="24"/>
                <w:szCs w:val="24"/>
              </w:rPr>
            </w:pPr>
          </w:p>
          <w:p w14:paraId="7EDEF8D4" w14:textId="77777777" w:rsidR="00D86F77" w:rsidRDefault="00D86F77" w:rsidP="00AC3018">
            <w:pPr>
              <w:rPr>
                <w:sz w:val="24"/>
                <w:szCs w:val="24"/>
              </w:rPr>
            </w:pPr>
          </w:p>
        </w:tc>
      </w:tr>
      <w:tr w:rsidR="00D86F77" w14:paraId="2C7B3D8A" w14:textId="77777777" w:rsidTr="00D86F77">
        <w:tc>
          <w:tcPr>
            <w:tcW w:w="4508" w:type="dxa"/>
          </w:tcPr>
          <w:p w14:paraId="6631E2FB" w14:textId="620D40C9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:</w:t>
            </w:r>
          </w:p>
        </w:tc>
        <w:tc>
          <w:tcPr>
            <w:tcW w:w="4508" w:type="dxa"/>
          </w:tcPr>
          <w:p w14:paraId="6C1F225F" w14:textId="77777777" w:rsidR="00D86F77" w:rsidRDefault="00D86F77" w:rsidP="00AC3018">
            <w:pPr>
              <w:rPr>
                <w:sz w:val="24"/>
                <w:szCs w:val="24"/>
              </w:rPr>
            </w:pPr>
          </w:p>
          <w:p w14:paraId="22DDA7CE" w14:textId="77777777" w:rsidR="00D86F77" w:rsidRDefault="00D86F77" w:rsidP="00AC3018">
            <w:pPr>
              <w:rPr>
                <w:sz w:val="24"/>
                <w:szCs w:val="24"/>
              </w:rPr>
            </w:pPr>
          </w:p>
        </w:tc>
      </w:tr>
      <w:tr w:rsidR="00D86F77" w14:paraId="2A1D430A" w14:textId="77777777" w:rsidTr="00D86F77">
        <w:tc>
          <w:tcPr>
            <w:tcW w:w="4508" w:type="dxa"/>
          </w:tcPr>
          <w:p w14:paraId="1B74EF06" w14:textId="5B03C53B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:</w:t>
            </w:r>
          </w:p>
        </w:tc>
        <w:tc>
          <w:tcPr>
            <w:tcW w:w="4508" w:type="dxa"/>
          </w:tcPr>
          <w:p w14:paraId="3BCBCFE3" w14:textId="77777777" w:rsidR="00D86F77" w:rsidRDefault="00D86F77" w:rsidP="00AC3018">
            <w:pPr>
              <w:rPr>
                <w:sz w:val="24"/>
                <w:szCs w:val="24"/>
              </w:rPr>
            </w:pPr>
          </w:p>
          <w:p w14:paraId="70027A5D" w14:textId="77777777" w:rsidR="00D86F77" w:rsidRDefault="00D86F77" w:rsidP="00AC3018">
            <w:pPr>
              <w:rPr>
                <w:sz w:val="24"/>
                <w:szCs w:val="24"/>
              </w:rPr>
            </w:pPr>
          </w:p>
        </w:tc>
      </w:tr>
      <w:tr w:rsidR="00D86F77" w14:paraId="0032232B" w14:textId="77777777" w:rsidTr="00D86F77">
        <w:tc>
          <w:tcPr>
            <w:tcW w:w="4508" w:type="dxa"/>
          </w:tcPr>
          <w:p w14:paraId="73F61538" w14:textId="5ECFA246" w:rsidR="00D86F77" w:rsidRDefault="00D86F77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 Address</w:t>
            </w:r>
          </w:p>
        </w:tc>
        <w:tc>
          <w:tcPr>
            <w:tcW w:w="4508" w:type="dxa"/>
          </w:tcPr>
          <w:p w14:paraId="4908FBB5" w14:textId="77777777" w:rsidR="00D86F77" w:rsidRDefault="00D86F77" w:rsidP="00AC3018">
            <w:pPr>
              <w:rPr>
                <w:sz w:val="24"/>
                <w:szCs w:val="24"/>
              </w:rPr>
            </w:pPr>
          </w:p>
          <w:p w14:paraId="4298EFBE" w14:textId="77777777" w:rsidR="00D86F77" w:rsidRDefault="00D86F77" w:rsidP="00AC3018">
            <w:pPr>
              <w:rPr>
                <w:sz w:val="24"/>
                <w:szCs w:val="24"/>
              </w:rPr>
            </w:pPr>
          </w:p>
        </w:tc>
      </w:tr>
    </w:tbl>
    <w:p w14:paraId="1DEF4A55" w14:textId="5185CA25" w:rsidR="00AC3018" w:rsidRDefault="00AC3018" w:rsidP="00AC3018">
      <w:pPr>
        <w:spacing w:after="0" w:line="240" w:lineRule="auto"/>
        <w:rPr>
          <w:sz w:val="24"/>
          <w:szCs w:val="24"/>
        </w:rPr>
      </w:pPr>
    </w:p>
    <w:p w14:paraId="7F9B4A7C" w14:textId="2E635C9A" w:rsidR="00AC3018" w:rsidRPr="00D86F77" w:rsidRDefault="00D86F77" w:rsidP="00AC30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pplicant:</w:t>
      </w:r>
    </w:p>
    <w:p w14:paraId="77F48BA6" w14:textId="7B9E5982" w:rsidR="00F75029" w:rsidRDefault="00AC3018" w:rsidP="00AC301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igned: ____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ate: ______________________ </w:t>
      </w:r>
    </w:p>
    <w:p w14:paraId="27B04CA3" w14:textId="77777777" w:rsidR="00F75029" w:rsidRDefault="00AC3018" w:rsidP="00AC301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(with PtO)</w:t>
      </w:r>
    </w:p>
    <w:p w14:paraId="059D0269" w14:textId="77777777" w:rsidR="00F75029" w:rsidRDefault="00F75029" w:rsidP="00AC3018">
      <w:pPr>
        <w:spacing w:after="0" w:line="240" w:lineRule="auto"/>
        <w:rPr>
          <w:sz w:val="24"/>
          <w:szCs w:val="24"/>
        </w:rPr>
      </w:pPr>
    </w:p>
    <w:p w14:paraId="76307907" w14:textId="77777777" w:rsidR="00F75029" w:rsidRDefault="00F75029" w:rsidP="00AC3018">
      <w:pPr>
        <w:spacing w:after="0" w:line="240" w:lineRule="auto"/>
        <w:rPr>
          <w:sz w:val="24"/>
          <w:szCs w:val="24"/>
        </w:rPr>
      </w:pPr>
    </w:p>
    <w:p w14:paraId="08DB19BE" w14:textId="58775248" w:rsidR="00872EC9" w:rsidRDefault="00872EC9" w:rsidP="00872EC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*</w:t>
      </w:r>
    </w:p>
    <w:p w14:paraId="6556E0B8" w14:textId="58FE26C2" w:rsidR="00AC3018" w:rsidRDefault="00872EC9" w:rsidP="00AC3018">
      <w:pPr>
        <w:spacing w:after="0" w:line="240" w:lineRule="auto"/>
        <w:rPr>
          <w:sz w:val="24"/>
          <w:szCs w:val="24"/>
        </w:rPr>
      </w:pPr>
      <w:r w:rsidRPr="00872EC9">
        <w:rPr>
          <w:sz w:val="24"/>
          <w:szCs w:val="24"/>
        </w:rPr>
        <w:t xml:space="preserve">Where circumstances change, please do review these expectations together. </w:t>
      </w:r>
    </w:p>
    <w:sectPr w:rsidR="00AC3018" w:rsidSect="00395566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53EB9" w14:textId="77777777" w:rsidR="00B930BD" w:rsidRDefault="00B930BD" w:rsidP="008A30BE">
      <w:pPr>
        <w:spacing w:after="0" w:line="240" w:lineRule="auto"/>
      </w:pPr>
      <w:r>
        <w:separator/>
      </w:r>
    </w:p>
  </w:endnote>
  <w:endnote w:type="continuationSeparator" w:id="0">
    <w:p w14:paraId="1A0B70C3" w14:textId="77777777" w:rsidR="00B930BD" w:rsidRDefault="00B930BD" w:rsidP="008A3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B56E4" w14:textId="1BCF39B2" w:rsidR="008A30BE" w:rsidRDefault="008726A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E52F96" wp14:editId="5305BA1A">
              <wp:simplePos x="0" y="0"/>
              <wp:positionH relativeFrom="margin">
                <wp:align>left</wp:align>
              </wp:positionH>
              <wp:positionV relativeFrom="bottomMargin">
                <wp:posOffset>223520</wp:posOffset>
              </wp:positionV>
              <wp:extent cx="6648450" cy="36957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8450" cy="36957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93116A" w14:textId="668A4662" w:rsidR="008726A3" w:rsidRDefault="00000000" w:rsidP="008726A3">
                            <w:pPr>
                              <w:pStyle w:val="Footer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8726A3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mutual expectations written form</w:t>
                                </w:r>
                              </w:sdtContent>
                            </w:sdt>
                            <w:r w:rsidR="008726A3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D86F77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September 2025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E52F96" id="Group 164" o:spid="_x0000_s1026" style="position:absolute;margin-left:0;margin-top:17.6pt;width:523.5pt;height:29.1pt;z-index:251659264;mso-position-horizontal:left;mso-position-horizontal-relative:margin;mso-position-vertical-relative:bottom-margin-area;mso-width-relative:margin;mso-height-relative:margin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1493116A" w14:textId="668A4662" w:rsidR="008726A3" w:rsidRDefault="00000000" w:rsidP="008726A3">
                      <w:pPr>
                        <w:pStyle w:val="Footer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8726A3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mutual expectations written form</w:t>
                          </w:r>
                        </w:sdtContent>
                      </w:sdt>
                      <w:r w:rsidR="008726A3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D86F77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September 2025</w:t>
                          </w:r>
                        </w:sdtContent>
                      </w:sdt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6F9A4" w14:textId="724AE446" w:rsidR="00D27036" w:rsidRDefault="00D270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245621" wp14:editId="1308FDD8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2211" cy="340483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02211" cy="34048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2ED915" w14:textId="60B88D6C" w:rsidR="00D27036" w:rsidRDefault="00000000" w:rsidP="00D27036">
                          <w:pPr>
                            <w:pStyle w:val="Footer"/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0"/>
                                <w:szCs w:val="20"/>
                              </w:rPr>
                              <w:alias w:val="Title"/>
                              <w:tag w:val=""/>
                              <w:id w:val="162890149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D27036"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t>mutual expectations written form</w:t>
                              </w:r>
                            </w:sdtContent>
                          </w:sdt>
                          <w:r w:rsidR="00D27036">
                            <w:rPr>
                              <w:caps/>
                              <w:color w:val="808080" w:themeColor="background1" w:themeShade="80"/>
                              <w:sz w:val="20"/>
                              <w:szCs w:val="20"/>
                            </w:rPr>
                            <w:t> | </w:t>
                          </w:r>
                          <w:sdt>
                            <w:sdtP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alias w:val="Subtitle"/>
                              <w:tag w:val=""/>
                              <w:id w:val="200131010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D86F77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September 2025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24562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0;margin-top:0;width:504.1pt;height:26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" filled="f" stroked="f" strokeweight=".5pt">
              <v:textbox inset="0,,0">
                <w:txbxContent>
                  <w:p w14:paraId="7A2ED915" w14:textId="60B88D6C" w:rsidR="00D27036" w:rsidRDefault="00000000" w:rsidP="00D27036">
                    <w:pPr>
                      <w:pStyle w:val="Footer"/>
                    </w:pPr>
                    <w:sdt>
                      <w:sdtPr>
                        <w:rPr>
                          <w:caps/>
                          <w:color w:val="4472C4" w:themeColor="accent1"/>
                          <w:sz w:val="20"/>
                          <w:szCs w:val="20"/>
                        </w:rPr>
                        <w:alias w:val="Title"/>
                        <w:tag w:val=""/>
                        <w:id w:val="1628901499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D27036"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t>mutual expectations written form</w:t>
                        </w:r>
                      </w:sdtContent>
                    </w:sdt>
                    <w:r w:rsidR="00D27036">
                      <w:rPr>
                        <w:caps/>
                        <w:color w:val="808080" w:themeColor="background1" w:themeShade="80"/>
                        <w:sz w:val="20"/>
                        <w:szCs w:val="20"/>
                      </w:rPr>
                      <w:t> | </w:t>
                    </w:r>
                    <w:sdt>
                      <w:sdtP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alias w:val="Subtitle"/>
                        <w:tag w:val=""/>
                        <w:id w:val="200131010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r w:rsidR="00D86F77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September 2025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ABD092" w14:textId="77777777" w:rsidR="00B930BD" w:rsidRDefault="00B930BD" w:rsidP="008A30BE">
      <w:pPr>
        <w:spacing w:after="0" w:line="240" w:lineRule="auto"/>
      </w:pPr>
      <w:r>
        <w:separator/>
      </w:r>
    </w:p>
  </w:footnote>
  <w:footnote w:type="continuationSeparator" w:id="0">
    <w:p w14:paraId="45E6318C" w14:textId="77777777" w:rsidR="00B930BD" w:rsidRDefault="00B930BD" w:rsidP="008A3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3DC9E" w14:textId="4A6F7298" w:rsidR="00D27377" w:rsidRDefault="00D27377" w:rsidP="0039556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0F56C" w14:textId="26DD86B5" w:rsidR="00D27377" w:rsidRDefault="00395566" w:rsidP="00D27036">
    <w:pPr>
      <w:pStyle w:val="Header"/>
      <w:jc w:val="center"/>
    </w:pPr>
    <w:r>
      <w:rPr>
        <w:noProof/>
      </w:rPr>
      <w:drawing>
        <wp:inline distT="0" distB="0" distL="0" distR="0" wp14:anchorId="51A225F3" wp14:editId="6C09BE97">
          <wp:extent cx="4147259" cy="612486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87835" cy="618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144858"/>
    <w:multiLevelType w:val="hybridMultilevel"/>
    <w:tmpl w:val="4788BDC4"/>
    <w:lvl w:ilvl="0" w:tplc="7228D4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497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7CwNDQ2NDU1NzdR0lEKTi0uzszPAymwqAUAwWKrrywAAAA="/>
  </w:docVars>
  <w:rsids>
    <w:rsidRoot w:val="00B9513C"/>
    <w:rsid w:val="00057047"/>
    <w:rsid w:val="001C0C09"/>
    <w:rsid w:val="00267EB4"/>
    <w:rsid w:val="002847D2"/>
    <w:rsid w:val="00395566"/>
    <w:rsid w:val="00653A64"/>
    <w:rsid w:val="00847F25"/>
    <w:rsid w:val="008726A3"/>
    <w:rsid w:val="00872EC9"/>
    <w:rsid w:val="008A30BE"/>
    <w:rsid w:val="008B0841"/>
    <w:rsid w:val="00962D66"/>
    <w:rsid w:val="00990165"/>
    <w:rsid w:val="00AC3018"/>
    <w:rsid w:val="00B930BD"/>
    <w:rsid w:val="00B9513C"/>
    <w:rsid w:val="00BA4565"/>
    <w:rsid w:val="00D249E5"/>
    <w:rsid w:val="00D27036"/>
    <w:rsid w:val="00D27377"/>
    <w:rsid w:val="00D443D5"/>
    <w:rsid w:val="00D86F77"/>
    <w:rsid w:val="00F1508C"/>
    <w:rsid w:val="00F75029"/>
    <w:rsid w:val="00F8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FD1B2"/>
  <w15:chartTrackingRefBased/>
  <w15:docId w15:val="{FCCDB45E-B4F0-4987-BC38-24C6E61E4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3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3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BE"/>
  </w:style>
  <w:style w:type="paragraph" w:styleId="Footer">
    <w:name w:val="footer"/>
    <w:basedOn w:val="Normal"/>
    <w:link w:val="FooterChar"/>
    <w:uiPriority w:val="99"/>
    <w:unhideWhenUsed/>
    <w:rsid w:val="008A3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ual expectations written form</dc:title>
  <dc:subject>September 2025</dc:subject>
  <dc:creator>Poli Shajko</dc:creator>
  <cp:keywords/>
  <dc:description/>
  <cp:lastModifiedBy>Emma Thompson</cp:lastModifiedBy>
  <cp:revision>2</cp:revision>
  <cp:lastPrinted>2020-01-29T10:53:00Z</cp:lastPrinted>
  <dcterms:created xsi:type="dcterms:W3CDTF">2025-11-20T11:33:00Z</dcterms:created>
  <dcterms:modified xsi:type="dcterms:W3CDTF">2025-11-20T11:33:00Z</dcterms:modified>
</cp:coreProperties>
</file>